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Research</w:t>
      </w:r>
      <w:r>
        <w:t xml:space="preserve"> </w:t>
      </w:r>
      <w:r>
        <w:t xml:space="preserve">Opportunity</w:t>
      </w:r>
    </w:p>
    <w:bookmarkStart w:id="20" w:name="internship-application-letter"/>
    <w:p>
      <w:pPr>
        <w:pStyle w:val="Heading1"/>
      </w:pPr>
      <w:r>
        <w:t xml:space="preserve">INTERNSHIP APPLICATION LETTER</w:t>
      </w:r>
    </w:p>
    <w:p>
      <w:pPr>
        <w:pStyle w:val="FirstParagraph"/>
      </w:pPr>
      <w:r>
        <w:t xml:space="preserve">For Research Internship Under Professor [Professor's Last Name]</w:t>
      </w:r>
    </w:p>
    <w:p>
      <w:pPr>
        <w:pStyle w:val="BodyText"/>
      </w:pPr>
      <w:r>
        <w:t xml:space="preserve">Universidade Federal do Rio de Janeiro (UFRJ) - Rio de Janeiro, Brazil</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Professor [Professor's Full Name]</w:t>
      </w:r>
      <w:r>
        <w:br/>
      </w:r>
      <w:r>
        <w:t xml:space="preserve">Department of [Relevant Department, e.g., Environmental Science, Computer Engineering]</w:t>
      </w:r>
      <w:r>
        <w:br/>
      </w:r>
      <w:r>
        <w:t xml:space="preserve">Universidade Federal do Rio de Janeiro (UFRJ)</w:t>
      </w:r>
      <w:r>
        <w:br/>
      </w:r>
      <w:r>
        <w:t xml:space="preserve">Av. Athos da Silveira Ramos, 274 - Cidade Universitária</w:t>
      </w:r>
      <w:r>
        <w:br/>
      </w:r>
      <w:r>
        <w:t xml:space="preserve">21941-901 Rio de Janeiro, RJ</w:t>
      </w:r>
      <w:r>
        <w:br/>
      </w:r>
      <w:r>
        <w:t xml:space="preserve">Brazil</w:t>
      </w:r>
    </w:p>
    <w:p>
      <w:pPr>
        <w:pStyle w:val="BodyText"/>
      </w:pPr>
      <w:r>
        <w:t xml:space="preserve">Subject: Formal Application for Research Internship Under Your Supervision</w:t>
      </w:r>
    </w:p>
    <w:p>
      <w:pPr>
        <w:pStyle w:val="BodyText"/>
      </w:pPr>
      <w:r>
        <w:t xml:space="preserve">Dear Professor [Professor's Last Name],</w:t>
      </w:r>
    </w:p>
    <w:p>
      <w:pPr>
        <w:pStyle w:val="BodyText"/>
      </w:pPr>
      <w:r>
        <w:t xml:space="preserve">It is with profound admiration for your pioneering research in [specific field, e.g., "urban sustainability in tropical ecosystems" or "neural network applications for climate modeling"] that I formally submit my application for a research internship under your esteemed supervision at the Universidade Federal do Rio de Janeiro (UFRJ). Having followed your groundbreaking work on [mention specific paper/project, e.g., "the socio-ecological impact of coastal urbanization in Guanabara Bay"], I have become deeply committed to contributing to this vital field. My academic journey and professional aspirations align precisely with the transformative research being conducted within your laboratory at UFRJ—a institution that has long been the intellectual epicenter of innovation in Brazil and South America.</w:t>
      </w:r>
    </w:p>
    <w:p>
      <w:pPr>
        <w:pStyle w:val="BodyText"/>
      </w:pPr>
      <w:r>
        <w:t xml:space="preserve">As a final-year undergraduate student majoring in [Your Major] at [Your University], I have cultivated a robust foundation in [mention 2-3 key technical skills, e.g., "geospatial data analysis, statistical modeling using R/Python, and field research methodologies"]. My thesis on [briefly describe thesis topic] directly intersects with your recent publication in the Journal of Urban Ecology (2023), where you examined how green infrastructure mitigates urban heat islands in Rio’s favelas. During my independent study at [Your University], I developed a predictive model using satellite imagery to assess vegetation cover changes across 15 municipalities—techniques I am eager to refine under your mentorship at UFRJ, where access to the university’s state-of-the-art Remote Sensing Lab and collaboration with Rio de Janeiro’s Municipal Environment Secretary would be invaluable.</w:t>
      </w:r>
    </w:p>
    <w:p>
      <w:pPr>
        <w:pStyle w:val="BodyText"/>
      </w:pPr>
      <w:r>
        <w:t xml:space="preserve">My connection to Brazil runs deeper than academic interest. Having spent three months volunteering with [Organization Name] in Copacabana during my junior year, I immersed myself in Rio de Janeiro’s cultural and environmental landscapes. I assisted local NGOs in mapping informal settlements' vulnerability to flooding—a project that mirrored your team’s work on community resilience strategies. This experience taught me not only Portuguese language fluency (B2 level) but also the nuanced understanding of how academic research must engage with Rio’s unique socio-geographic realities. I witnessed firsthand how solutions designed without local context fail—something your collaborative approach with favela communities exemplifies in your current project, "Sustainable Rio 2050." This philosophy resonates deeply with me, and I am determined to contribute to research that serves the people of Brazil’s most vibrant metropolis.</w:t>
      </w:r>
    </w:p>
    <w:p>
      <w:pPr>
        <w:pStyle w:val="BodyText"/>
      </w:pPr>
      <w:r>
        <w:t xml:space="preserve">The Universidade Federal do Rio de Janeiro represents an unparalleled ecosystem for my growth. As a public university system that has produced Nobel laureates in physics and driven national policy on biodiversity conservation, UFRJ offers the intellectual rigor I seek. The opportunity to work alongside your research group would allow me to transcend textbook learning—applying concepts like [mention specific theory/method] while collaborating with peers from across Latin America. I am particularly drawn to your methodology of integrating traditional ecological knowledge with AI-driven analytics, a paradigm shift that addresses Brazil’s dual challenges of preserving its Amazon rainforest and managing urban expansion. My previous internship at [Previous Institution] involved developing an app to crowdsource environmental data in São Paulo, which required navigating similar complexities of cross-cultural communication and technical implementation—skills I know you prioritize for your team.</w:t>
      </w:r>
    </w:p>
    <w:p>
      <w:pPr>
        <w:pStyle w:val="BodyText"/>
      </w:pPr>
      <w:r>
        <w:t xml:space="preserve">Beyond technical capabilities, I bring a profound commitment to Brazil’s scientific future. Having researched UFRJ’s strategic partnership with the Rio de Janeiro State Government on the "Green City Program," I understand how your research directly informs policy decisions. My fluency in Portuguese (both formal and colloquial) ensures seamless integration into team dynamics—avoiding the cultural friction that often hinders international collaborations in Brazilian academia. In Rio, where academic culture values both intellectual rigor and community engagement, I am prepared to contribute through [mention specific contribution, e.g., "organizing community workshops on data literacy" or "supporting fieldwork logistics for coastal monitoring"]. I recognize that an Internship Application Letter must reflect not just capability but cultural alignment—and my experiences in Rio de Janeiro have instilled in me the patience, adaptability, and respect necessary to thrive in your lab.</w:t>
      </w:r>
    </w:p>
    <w:p>
      <w:pPr>
        <w:pStyle w:val="BodyText"/>
      </w:pPr>
      <w:r>
        <w:t xml:space="preserve">I have attached my CV, academic transcripts, and a letter of recommendation from Dr. [Name] at [University], who supervised my thesis on urban ecology. I would be honored to discuss how my background in [Your Field] and passion for Brazilian environmental challenges could support your ongoing projects on [specific project name]. The prospect of contributing to UFRJ’s legacy as Brazil’s leading university—while living in the dynamic heartbeat of Rio de Janeiro—fuels my enthusiasm. I understand the competitive nature of securing a research position at this level, but my dedication to sustainable urban development and proven ability to collaborate across cultural divides position me uniquely for this opportunity.</w:t>
      </w:r>
    </w:p>
    <w:p>
      <w:pPr>
        <w:pStyle w:val="BodyText"/>
      </w:pPr>
      <w:r>
        <w:t xml:space="preserve">Thank you for considering my application for an internship under your guidance. I have long admired how your work bridges global scientific standards with hyper-local Brazilian contexts—a model I aspire to emulate. The chance to learn from you in Rio de Janeiro, where the Atlantic Ocean meets the Serra da Mar and innovation pulses through every street, would be a defining chapter in my academic journey. I look forward to discussing how my skills can support your team’s mission and am available for an interview at your earliest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Year Undergraduate Student, [Your Major]</w:t>
      </w:r>
    </w:p>
    <w:p>
      <w:pPr>
        <w:pStyle w:val="BodyText"/>
      </w:pPr>
      <w:r>
        <w:t xml:space="preserve">[Your University], Braz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Research Opportunity</dc:title>
  <dc:creator/>
  <dc:language>en</dc:language>
  <cp:keywords/>
  <dcterms:created xsi:type="dcterms:W3CDTF">2026-07-23T03:20:57Z</dcterms:created>
  <dcterms:modified xsi:type="dcterms:W3CDTF">2026-07-23T03:20:57Z</dcterms:modified>
</cp:coreProperties>
</file>

<file path=docProps/custom.xml><?xml version="1.0" encoding="utf-8"?>
<Properties xmlns="http://schemas.openxmlformats.org/officeDocument/2006/custom-properties" xmlns:vt="http://schemas.openxmlformats.org/officeDocument/2006/docPropsVTypes"/>
</file>